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E3E00E" w14:textId="1A392068" w:rsidR="003B4626" w:rsidRPr="00215452" w:rsidRDefault="003B4626" w:rsidP="003B4626">
      <w:pPr>
        <w:pStyle w:val="Title"/>
        <w:rPr>
          <w:color w:val="4472C4" w:themeColor="accent1"/>
        </w:rPr>
      </w:pPr>
      <w:r w:rsidRPr="00215452">
        <w:rPr>
          <w:color w:val="4472C4" w:themeColor="accent1"/>
        </w:rPr>
        <w:t>Practice Phone Numbers</w:t>
      </w:r>
      <w:bookmarkStart w:id="0" w:name="_GoBack"/>
      <w:bookmarkEnd w:id="0"/>
    </w:p>
    <w:p w14:paraId="29F491D2" w14:textId="720F804B" w:rsidR="002C613C" w:rsidRDefault="002C613C" w:rsidP="003B4626">
      <w:pPr>
        <w:pStyle w:val="Heading1"/>
        <w:spacing w:after="240"/>
      </w:pPr>
      <w:r>
        <w:t>Student A: Read these numbers to your partner.</w:t>
      </w:r>
    </w:p>
    <w:p w14:paraId="20D62A59" w14:textId="0A438161" w:rsidR="002C613C" w:rsidRPr="002C613C" w:rsidRDefault="002C613C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 w:rsidRPr="002C613C">
        <w:rPr>
          <w:sz w:val="36"/>
          <w:szCs w:val="36"/>
        </w:rPr>
        <w:t>210-555-0554</w:t>
      </w:r>
    </w:p>
    <w:p w14:paraId="5AC7143E" w14:textId="02E1280D" w:rsidR="002C613C" w:rsidRPr="002C613C" w:rsidRDefault="002C613C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 w:rsidRPr="002C613C">
        <w:rPr>
          <w:sz w:val="36"/>
          <w:szCs w:val="36"/>
        </w:rPr>
        <w:t>770-555-1538</w:t>
      </w:r>
    </w:p>
    <w:p w14:paraId="12CA2150" w14:textId="15477B60" w:rsidR="002C613C" w:rsidRPr="002C613C" w:rsidRDefault="002C613C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 w:rsidRPr="002C613C">
        <w:rPr>
          <w:sz w:val="36"/>
          <w:szCs w:val="36"/>
        </w:rPr>
        <w:t>318-555-3656</w:t>
      </w:r>
    </w:p>
    <w:p w14:paraId="7254D3F6" w14:textId="7A8B1F53" w:rsidR="002C613C" w:rsidRPr="002C613C" w:rsidRDefault="002C613C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 w:rsidRPr="002C613C">
        <w:rPr>
          <w:sz w:val="36"/>
          <w:szCs w:val="36"/>
        </w:rPr>
        <w:t>515-555-6562</w:t>
      </w:r>
    </w:p>
    <w:p w14:paraId="463DB7A0" w14:textId="008DFC8B" w:rsidR="002C613C" w:rsidRDefault="002C613C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 w:rsidRPr="002C613C">
        <w:rPr>
          <w:sz w:val="36"/>
          <w:szCs w:val="36"/>
        </w:rPr>
        <w:t>270-555-4207</w:t>
      </w:r>
    </w:p>
    <w:p w14:paraId="0240EC49" w14:textId="355A5A85" w:rsidR="002C613C" w:rsidRDefault="002C613C" w:rsidP="003B4626">
      <w:pPr>
        <w:pStyle w:val="Heading1"/>
        <w:spacing w:after="240"/>
      </w:pPr>
      <w:r>
        <w:t xml:space="preserve">Student </w:t>
      </w:r>
      <w:r w:rsidR="00B01FA1">
        <w:t>B</w:t>
      </w:r>
      <w:r>
        <w:t>: Write the numbers your partner reads to you.</w:t>
      </w:r>
    </w:p>
    <w:p w14:paraId="09E17117" w14:textId="1D3707D6" w:rsidR="00A36D29" w:rsidRPr="002C613C" w:rsidRDefault="00A36D29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54DEA2CC" w14:textId="77777777" w:rsidR="00A36D29" w:rsidRPr="002C613C" w:rsidRDefault="00A36D29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6B60A314" w14:textId="77777777" w:rsidR="00A36D29" w:rsidRPr="002C613C" w:rsidRDefault="00A36D29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17ED422B" w14:textId="77777777" w:rsidR="00A36D29" w:rsidRPr="002C613C" w:rsidRDefault="00A36D29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7B7742F1" w14:textId="77BECF35" w:rsidR="00A36D29" w:rsidRPr="002C613C" w:rsidRDefault="00A36D29" w:rsidP="003B4626">
      <w:pPr>
        <w:pStyle w:val="ListParagraph"/>
        <w:numPr>
          <w:ilvl w:val="0"/>
          <w:numId w:val="1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6FEDC3B6" w14:textId="77777777" w:rsidR="009E1410" w:rsidRDefault="00BB5F18">
      <w:pPr>
        <w:sectPr w:rsidR="009E1410" w:rsidSect="005326E6">
          <w:headerReference w:type="defaul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br w:type="page"/>
      </w:r>
    </w:p>
    <w:p w14:paraId="521ECAA4" w14:textId="5C245EB8" w:rsidR="00BB5F18" w:rsidRDefault="00BB5F18" w:rsidP="003B4626">
      <w:pPr>
        <w:pStyle w:val="Heading1"/>
        <w:spacing w:after="240"/>
      </w:pPr>
      <w:r>
        <w:lastRenderedPageBreak/>
        <w:t xml:space="preserve">Student </w:t>
      </w:r>
      <w:r>
        <w:rPr>
          <w:b/>
          <w:bCs/>
        </w:rPr>
        <w:t>B</w:t>
      </w:r>
      <w:r>
        <w:t>: Write the numbers your partner reads to you.</w:t>
      </w:r>
    </w:p>
    <w:p w14:paraId="0250DAE3" w14:textId="77777777" w:rsidR="00BB5F18" w:rsidRPr="002C613C" w:rsidRDefault="00BB5F1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72E9D9C1" w14:textId="77777777" w:rsidR="00BB5F18" w:rsidRPr="002C613C" w:rsidRDefault="00BB5F1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1053B02A" w14:textId="77777777" w:rsidR="00BB5F18" w:rsidRPr="002C613C" w:rsidRDefault="00BB5F1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1688FDD6" w14:textId="77777777" w:rsidR="00BD24FD" w:rsidRDefault="00BB5F1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___-___-_____</w:t>
      </w:r>
    </w:p>
    <w:p w14:paraId="2C37C1AE" w14:textId="1830786F" w:rsidR="00BB5F18" w:rsidRPr="00BD24FD" w:rsidRDefault="00BB5F1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 w:rsidRPr="00BD24FD">
        <w:rPr>
          <w:sz w:val="36"/>
          <w:szCs w:val="36"/>
        </w:rPr>
        <w:t>___-___-_____</w:t>
      </w:r>
    </w:p>
    <w:p w14:paraId="1C0C8FC8" w14:textId="29F17251" w:rsidR="00BB5F18" w:rsidRDefault="00BB5F18" w:rsidP="003B4626">
      <w:pPr>
        <w:pStyle w:val="Heading1"/>
        <w:spacing w:after="240"/>
      </w:pPr>
      <w:r>
        <w:t xml:space="preserve">Student </w:t>
      </w:r>
      <w:r w:rsidR="00215452" w:rsidRPr="00215452">
        <w:rPr>
          <w:b/>
          <w:bCs/>
        </w:rPr>
        <w:t>B</w:t>
      </w:r>
      <w:r>
        <w:t>: Read these numbers to your partner.</w:t>
      </w:r>
    </w:p>
    <w:p w14:paraId="4DA614B6" w14:textId="1B633F8E" w:rsidR="00BB5F18" w:rsidRPr="002C613C" w:rsidRDefault="003E0C6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806</w:t>
      </w:r>
      <w:r w:rsidR="00BB5F18" w:rsidRPr="002C613C">
        <w:rPr>
          <w:sz w:val="36"/>
          <w:szCs w:val="36"/>
        </w:rPr>
        <w:t>-555-</w:t>
      </w:r>
      <w:r>
        <w:rPr>
          <w:sz w:val="36"/>
          <w:szCs w:val="36"/>
        </w:rPr>
        <w:t>9132</w:t>
      </w:r>
    </w:p>
    <w:p w14:paraId="77755C03" w14:textId="580FC486" w:rsidR="00BB5F18" w:rsidRPr="002C613C" w:rsidRDefault="003E0C6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931</w:t>
      </w:r>
      <w:r w:rsidR="00BB5F18" w:rsidRPr="002C613C">
        <w:rPr>
          <w:sz w:val="36"/>
          <w:szCs w:val="36"/>
        </w:rPr>
        <w:t>-555-</w:t>
      </w:r>
      <w:r>
        <w:rPr>
          <w:sz w:val="36"/>
          <w:szCs w:val="36"/>
        </w:rPr>
        <w:t>6789</w:t>
      </w:r>
    </w:p>
    <w:p w14:paraId="6C57CD62" w14:textId="22C13196" w:rsidR="00BB5F18" w:rsidRPr="002C613C" w:rsidRDefault="00D2697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480</w:t>
      </w:r>
      <w:r w:rsidR="00BB5F18" w:rsidRPr="002C613C">
        <w:rPr>
          <w:sz w:val="36"/>
          <w:szCs w:val="36"/>
        </w:rPr>
        <w:t>-555-</w:t>
      </w:r>
      <w:r>
        <w:rPr>
          <w:sz w:val="36"/>
          <w:szCs w:val="36"/>
        </w:rPr>
        <w:t>4246</w:t>
      </w:r>
    </w:p>
    <w:p w14:paraId="7F6F10D3" w14:textId="4BC63D2E" w:rsidR="00BB5F18" w:rsidRPr="002C613C" w:rsidRDefault="00D26978" w:rsidP="003B4626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316</w:t>
      </w:r>
      <w:r w:rsidR="00BB5F18" w:rsidRPr="002C613C">
        <w:rPr>
          <w:sz w:val="36"/>
          <w:szCs w:val="36"/>
        </w:rPr>
        <w:t>-555-</w:t>
      </w:r>
      <w:r>
        <w:rPr>
          <w:sz w:val="36"/>
          <w:szCs w:val="36"/>
        </w:rPr>
        <w:t>8941</w:t>
      </w:r>
    </w:p>
    <w:p w14:paraId="492601C5" w14:textId="34923B27" w:rsidR="00A36D29" w:rsidRPr="003B4626" w:rsidRDefault="00D26978" w:rsidP="00A36D29">
      <w:pPr>
        <w:pStyle w:val="ListParagraph"/>
        <w:numPr>
          <w:ilvl w:val="0"/>
          <w:numId w:val="4"/>
        </w:numPr>
        <w:spacing w:line="360" w:lineRule="auto"/>
        <w:ind w:left="1077" w:hanging="720"/>
        <w:rPr>
          <w:sz w:val="36"/>
          <w:szCs w:val="36"/>
        </w:rPr>
      </w:pPr>
      <w:r>
        <w:rPr>
          <w:sz w:val="36"/>
          <w:szCs w:val="36"/>
        </w:rPr>
        <w:t>219</w:t>
      </w:r>
      <w:r w:rsidR="00BB5F18" w:rsidRPr="002C613C">
        <w:rPr>
          <w:sz w:val="36"/>
          <w:szCs w:val="36"/>
        </w:rPr>
        <w:t>-555-</w:t>
      </w:r>
      <w:r w:rsidR="00C270E6">
        <w:rPr>
          <w:sz w:val="36"/>
          <w:szCs w:val="36"/>
        </w:rPr>
        <w:t>4619</w:t>
      </w:r>
    </w:p>
    <w:sectPr w:rsidR="00A36D29" w:rsidRPr="003B4626" w:rsidSect="009E1410">
      <w:pgSz w:w="12240" w:h="15840"/>
      <w:pgMar w:top="1440" w:right="1440" w:bottom="1440" w:left="1440" w:header="45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BF6864" w14:textId="77777777" w:rsidR="00C0213A" w:rsidRDefault="00C0213A" w:rsidP="002C613C">
      <w:pPr>
        <w:spacing w:after="0" w:line="240" w:lineRule="auto"/>
      </w:pPr>
      <w:r>
        <w:separator/>
      </w:r>
    </w:p>
  </w:endnote>
  <w:endnote w:type="continuationSeparator" w:id="0">
    <w:p w14:paraId="3E7A83FE" w14:textId="77777777" w:rsidR="00C0213A" w:rsidRDefault="00C0213A" w:rsidP="002C6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2662B7" w14:textId="77777777" w:rsidR="00C0213A" w:rsidRDefault="00C0213A" w:rsidP="002C613C">
      <w:pPr>
        <w:spacing w:after="0" w:line="240" w:lineRule="auto"/>
      </w:pPr>
      <w:r>
        <w:separator/>
      </w:r>
    </w:p>
  </w:footnote>
  <w:footnote w:type="continuationSeparator" w:id="0">
    <w:p w14:paraId="68FFBFEA" w14:textId="77777777" w:rsidR="00C0213A" w:rsidRDefault="00C0213A" w:rsidP="002C61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E077A" w14:textId="13081228" w:rsidR="009E1410" w:rsidRPr="009E1410" w:rsidRDefault="009E1410" w:rsidP="009E1410">
    <w:pPr>
      <w:pStyle w:val="Title"/>
      <w:contextualSpacing w:val="0"/>
      <w:rPr>
        <w:color w:val="4472C4" w:themeColor="accent1"/>
      </w:rPr>
    </w:pPr>
    <w:r w:rsidRPr="00215452">
      <w:rPr>
        <w:color w:val="4472C4" w:themeColor="accent1"/>
      </w:rPr>
      <w:t>Practice Phone Number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F062B5"/>
    <w:multiLevelType w:val="hybridMultilevel"/>
    <w:tmpl w:val="1092EC50"/>
    <w:lvl w:ilvl="0" w:tplc="73CE03DE">
      <w:start w:val="1"/>
      <w:numFmt w:val="decimal"/>
      <w:lvlText w:val="%1.  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A413F0"/>
    <w:multiLevelType w:val="hybridMultilevel"/>
    <w:tmpl w:val="78141250"/>
    <w:lvl w:ilvl="0" w:tplc="77E051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9A4E6F"/>
    <w:multiLevelType w:val="hybridMultilevel"/>
    <w:tmpl w:val="60F0475A"/>
    <w:lvl w:ilvl="0" w:tplc="76FE58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9FE4E08"/>
    <w:multiLevelType w:val="hybridMultilevel"/>
    <w:tmpl w:val="B52CFDFC"/>
    <w:lvl w:ilvl="0" w:tplc="EF52DC6C">
      <w:start w:val="1"/>
      <w:numFmt w:val="decimal"/>
      <w:lvlText w:val="%1.   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zY0MbCwNDG2NDRT0lEKTi0uzszPAykwrAUAqIeQqiwAAAA="/>
  </w:docVars>
  <w:rsids>
    <w:rsidRoot w:val="002C613C"/>
    <w:rsid w:val="000A65B3"/>
    <w:rsid w:val="0021408D"/>
    <w:rsid w:val="00215452"/>
    <w:rsid w:val="00225302"/>
    <w:rsid w:val="00266964"/>
    <w:rsid w:val="00266CCC"/>
    <w:rsid w:val="00282B0F"/>
    <w:rsid w:val="002C613C"/>
    <w:rsid w:val="003B4626"/>
    <w:rsid w:val="003E0C68"/>
    <w:rsid w:val="004A01F5"/>
    <w:rsid w:val="004A5EFF"/>
    <w:rsid w:val="005326E6"/>
    <w:rsid w:val="00687D0A"/>
    <w:rsid w:val="006B53F2"/>
    <w:rsid w:val="007D0A32"/>
    <w:rsid w:val="008D448B"/>
    <w:rsid w:val="009E1410"/>
    <w:rsid w:val="00A01954"/>
    <w:rsid w:val="00A332F4"/>
    <w:rsid w:val="00A36D29"/>
    <w:rsid w:val="00A41573"/>
    <w:rsid w:val="00B01FA1"/>
    <w:rsid w:val="00BA22B9"/>
    <w:rsid w:val="00BB5F18"/>
    <w:rsid w:val="00BD24FD"/>
    <w:rsid w:val="00BE2344"/>
    <w:rsid w:val="00BE4FC2"/>
    <w:rsid w:val="00C0213A"/>
    <w:rsid w:val="00C270E6"/>
    <w:rsid w:val="00D26978"/>
    <w:rsid w:val="00D62C5B"/>
    <w:rsid w:val="00D92255"/>
    <w:rsid w:val="00E45A13"/>
    <w:rsid w:val="00E8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79197"/>
  <w15:chartTrackingRefBased/>
  <w15:docId w15:val="{C4021A53-4B2E-4280-8A46-C93AEB427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5EFF"/>
  </w:style>
  <w:style w:type="paragraph" w:styleId="Heading1">
    <w:name w:val="heading 1"/>
    <w:basedOn w:val="Normal"/>
    <w:next w:val="Normal"/>
    <w:link w:val="Heading1Char"/>
    <w:uiPriority w:val="9"/>
    <w:qFormat/>
    <w:rsid w:val="002C61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61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61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C61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61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14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410"/>
  </w:style>
  <w:style w:type="paragraph" w:styleId="Footer">
    <w:name w:val="footer"/>
    <w:basedOn w:val="Normal"/>
    <w:link w:val="FooterChar"/>
    <w:uiPriority w:val="99"/>
    <w:unhideWhenUsed/>
    <w:rsid w:val="009E14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4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667A8C2F3144EB6198C9A2F5682BB" ma:contentTypeVersion="13" ma:contentTypeDescription="Create a new document." ma:contentTypeScope="" ma:versionID="120b89008a488b6158999d2da69d7ee9">
  <xsd:schema xmlns:xsd="http://www.w3.org/2001/XMLSchema" xmlns:xs="http://www.w3.org/2001/XMLSchema" xmlns:p="http://schemas.microsoft.com/office/2006/metadata/properties" xmlns:ns2="74742f42-c58d-42d4-9a1b-4897bec35f7f" xmlns:ns3="2b47e62d-fb6a-40c4-8003-c97e1a8dcf94" targetNamespace="http://schemas.microsoft.com/office/2006/metadata/properties" ma:root="true" ma:fieldsID="51f916ad2950e98a5dd7938e2a379850" ns2:_="" ns3:_="">
    <xsd:import namespace="74742f42-c58d-42d4-9a1b-4897bec35f7f"/>
    <xsd:import namespace="2b47e62d-fb6a-40c4-8003-c97e1a8dcf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42f42-c58d-42d4-9a1b-4897bec35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7e62d-fb6a-40c4-8003-c97e1a8dcf9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729EB1-2186-4C9C-BBFA-2DFCF774DD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43C411-3AAD-4061-B28C-FE08DC5130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67609E-EEE0-4FF1-B692-E43536487F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42f42-c58d-42d4-9a1b-4897bec35f7f"/>
    <ds:schemaRef ds:uri="2b47e62d-fb6a-40c4-8003-c97e1a8dcf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Phone Numbers</vt:lpstr>
    </vt:vector>
  </TitlesOfParts>
  <Company/>
  <LinksUpToDate>false</LinksUpToDate>
  <CharactersWithSpaces>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Phone Numbers</dc:title>
  <dc:subject/>
  <dc:creator>Glenda Rose</dc:creator>
  <cp:keywords/>
  <dc:description/>
  <cp:lastModifiedBy>codemantra</cp:lastModifiedBy>
  <cp:revision>17</cp:revision>
  <dcterms:created xsi:type="dcterms:W3CDTF">2022-07-18T02:02:00Z</dcterms:created>
  <dcterms:modified xsi:type="dcterms:W3CDTF">2023-02-2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</Properties>
</file>